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rPr>
          <w:bCs/>
          <w:b/>
        </w:rPr>
        <w:t xml:space="preserve">Cover Letter</w:t>
      </w:r>
    </w:p>
    <w:p>
      <w:pPr>
        <w:pStyle w:val="FirstParagraph"/>
      </w:pPr>
      <w:r>
        <w:t xml:space="preserve">Your Name</w:t>
      </w:r>
      <w:r>
        <w:br/>
      </w:r>
      <w:r>
        <w:t xml:space="preserve">Address, City, State, ZIP Code</w:t>
      </w:r>
      <w:r>
        <w:br/>
      </w:r>
      <w:r>
        <w:t xml:space="preserve">Email Address | Phone Number</w:t>
      </w:r>
    </w:p>
    <w:bookmarkEnd w:id="20"/>
    <w:p>
      <w:pPr>
        <w:pStyle w:val="BodyText"/>
      </w:pPr>
      <w:r>
        <w:t xml:space="preserve">Date: [Insert Date]</w:t>
      </w:r>
    </w:p>
    <w:p>
      <w:pPr>
        <w:pStyle w:val="BodyText"/>
      </w:pPr>
      <w:r>
        <w:t xml:space="preserve">[Hiring Manager's Name]</w:t>
      </w:r>
      <w:r>
        <w:br/>
      </w:r>
      <w:r>
        <w:t xml:space="preserve">[Organization Name]</w:t>
      </w:r>
      <w:r>
        <w:br/>
      </w:r>
      <w:r>
        <w:t xml:space="preserve">[Organization Address]</w:t>
      </w:r>
      <w:r>
        <w:br/>
      </w:r>
      <w:r>
        <w:t xml:space="preserve">Lagos, Nigeria</w:t>
      </w:r>
    </w:p>
    <w:p>
      <w:pPr>
        <w:pStyle w:val="BodyText"/>
      </w:pPr>
      <w:r>
        <w:t xml:space="preserve">Dear [Hiring Manager's Name],</w:t>
      </w:r>
    </w:p>
    <w:p>
      <w:pPr>
        <w:pStyle w:val="BodyText"/>
      </w:pPr>
      <w:r>
        <w:t xml:space="preserve">I am writing this</w:t>
      </w:r>
      <w:r>
        <w:t xml:space="preserve"> </w:t>
      </w:r>
      <w:r>
        <w:rPr>
          <w:bCs/>
          <w:b/>
        </w:rPr>
        <w:t xml:space="preserve">Cover Letter</w:t>
      </w:r>
      <w:r>
        <w:t xml:space="preserve"> </w:t>
      </w:r>
      <w:r>
        <w:t xml:space="preserve">to express my enthusiastic interest in the</w:t>
      </w:r>
      <w:r>
        <w:t xml:space="preserve"> </w:t>
      </w:r>
      <w:r>
        <w:rPr>
          <w:bCs/>
          <w:b/>
        </w:rPr>
        <w:t xml:space="preserve">Social Worker</w:t>
      </w:r>
      <w:r>
        <w:t xml:space="preserve"> </w:t>
      </w:r>
      <w:r>
        <w:t xml:space="preserve">position at [Organization Name], an organization deeply committed to improving the lives of individuals and communities in Nigeria Lagos. With a passion for social justice, a strong academic background in Social Work, and hands-on experience addressing the unique challenges faced by residents of Lagos, I am eager to contribute my skills and dedication to your mission. This opportunity aligns perfectly with my goal of making a meaningful impact as a</w:t>
      </w:r>
      <w:r>
        <w:t xml:space="preserve"> </w:t>
      </w:r>
      <w:r>
        <w:rPr>
          <w:bCs/>
          <w:b/>
        </w:rPr>
        <w:t xml:space="preserve">Social Worker</w:t>
      </w:r>
      <w:r>
        <w:t xml:space="preserve"> </w:t>
      </w:r>
      <w:r>
        <w:t xml:space="preserve">in one of Nigeria’s most dynamic and culturally rich cities.</w:t>
      </w:r>
    </w:p>
    <w:p>
      <w:pPr>
        <w:pStyle w:val="BodyText"/>
      </w:pPr>
      <w:r>
        <w:t xml:space="preserve">As a certified Social Worker with [X years] of experience, I have developed a comprehensive understanding of the complexities inherent in urban environments like Lagos. From navigating the socio-economic disparities that affect marginalized communities to advocating for mental health resources and child welfare programs, my work has always been rooted in empathy, cultural sensitivity, and a commitment to equitable solutions. In Nigeria Lagos, where rapid urbanization and limited access to social services often create barriers for vulnerable populations, I have consistently sought to bridge gaps through direct client support, community outreach, and collaboration with local stakeholders.</w:t>
      </w:r>
    </w:p>
    <w:p>
      <w:pPr>
        <w:pStyle w:val="BodyText"/>
      </w:pPr>
      <w:r>
        <w:t xml:space="preserve">One of the defining aspects of my career has been my ability to adapt to the diverse needs of individuals and families in Lagos. Whether it is providing crisis intervention for those affected by domestic violence, facilitating job readiness programs for unemployed youth, or supporting elderly residents in accessing healthcare services, I approach each challenge with a holistic perspective. For instance, during my tenure at [Previous Organization], I designed a community-based initiative that connected low-income families with government welfare programs and microfinance opportunities. This project not only empowered participants to achieve financial stability but also strengthened the social safety net in Lagos’s underserved neighborhoods.</w:t>
      </w:r>
    </w:p>
    <w:p>
      <w:pPr>
        <w:pStyle w:val="BodyText"/>
      </w:pPr>
      <w:r>
        <w:t xml:space="preserve">What sets me apart as a</w:t>
      </w:r>
      <w:r>
        <w:t xml:space="preserve"> </w:t>
      </w:r>
      <w:r>
        <w:rPr>
          <w:bCs/>
          <w:b/>
        </w:rPr>
        <w:t xml:space="preserve">Social Worker</w:t>
      </w:r>
      <w:r>
        <w:t xml:space="preserve"> </w:t>
      </w:r>
      <w:r>
        <w:t xml:space="preserve">is my deep respect for the cultural and linguistic diversity of Nigeria. Lagos, as a cosmopolitan hub, is home to numerous ethnic groups, each with distinct traditions and values. I have always prioritized building trust through culturally competent practices, ensuring that clients feel heard and respected. This approach has been instrumental in fostering long-term relationships with families and community leaders, which is essential for sustainable change. Additionally, my fluency in [local language(s)] and familiarity with local customs enable me to communicate effectively and navigate cultural nuances that often influence social outcomes.</w:t>
      </w:r>
    </w:p>
    <w:p>
      <w:pPr>
        <w:pStyle w:val="BodyText"/>
      </w:pPr>
      <w:r>
        <w:t xml:space="preserve">In Nigeria Lagos, the role of a Social Worker extends beyond individual case management; it involves advocating for systemic improvements that address root causes of inequality. I have actively participated in policy discussions with local NGOs and government agencies to promote better access to education, healthcare, and housing for vulnerable groups. For example, I collaborated on a campaign that raised awareness about the importance of mental health services in Lagos schools, leading to the adoption of new counseling programs by several public institutions. These experiences have reinforced my belief that social work is a powerful tool for driving societal progress.</w:t>
      </w:r>
    </w:p>
    <w:p>
      <w:pPr>
        <w:pStyle w:val="BodyText"/>
      </w:pPr>
      <w:r>
        <w:t xml:space="preserve">What excites me most about [Organization Name] is its dedication to [specific mission or project mentioned in the job posting]. As a</w:t>
      </w:r>
      <w:r>
        <w:t xml:space="preserve"> </w:t>
      </w:r>
      <w:r>
        <w:rPr>
          <w:bCs/>
          <w:b/>
        </w:rPr>
        <w:t xml:space="preserve">Social Worker</w:t>
      </w:r>
      <w:r>
        <w:t xml:space="preserve"> </w:t>
      </w:r>
      <w:r>
        <w:t xml:space="preserve">in Nigeria Lagos, I understand the importance of aligning with organizations that share a vision of empowerment and equity. I am particularly drawn to your work in [specific area, e.g., child protection, elderly care, or disaster relief], as it resonates with my own commitment to creating inclusive communities. I am confident that my skills in assessment, intervention planning, and community engagement will enable me to contribute effectively to your team.</w:t>
      </w:r>
    </w:p>
    <w:p>
      <w:pPr>
        <w:pStyle w:val="BodyText"/>
      </w:pPr>
      <w:r>
        <w:t xml:space="preserve">As a professional who thrives in fast-paced environments and values collaboration, I bring a proactive attitude and a strong work ethic to every project. My ability to manage multiple responsibilities while maintaining attention to detail ensures that clients receive the highest quality of care. Moreover, my experience with grant writing and program evaluation has equipped me with the tools to support your organization’s growth and impact in Nigeria Lagos.</w:t>
      </w:r>
    </w:p>
    <w:p>
      <w:pPr>
        <w:pStyle w:val="BodyText"/>
      </w:pPr>
      <w:r>
        <w:t xml:space="preserve">I would be honored to bring my expertise, passion, and cultural awareness to [Organization Name]. I am confident that my background as a Social Worker in Nigeria Lagos will allow me to make a meaningful contribution to your mission. I would welcome the opportunity to discuss how my experiences align with your needs and how I can help further your goals. Thank you for considering my application. I look forward to the possibility of contributing to the vital work being done in Lagos.</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Nigeria Lagos</dc:title>
  <dc:creator/>
  <dc:language>en</dc:language>
  <cp:keywords/>
  <dcterms:created xsi:type="dcterms:W3CDTF">2025-12-11T19:01:33Z</dcterms:created>
  <dcterms:modified xsi:type="dcterms:W3CDTF">2025-12-11T19:01:33Z</dcterms:modified>
</cp:coreProperties>
</file>

<file path=docProps/custom.xml><?xml version="1.0" encoding="utf-8"?>
<Properties xmlns="http://schemas.openxmlformats.org/officeDocument/2006/custom-properties" xmlns:vt="http://schemas.openxmlformats.org/officeDocument/2006/docPropsVTypes"/>
</file>